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C84D14" w14:textId="77777777" w:rsidR="00CE41CD" w:rsidRPr="00CE41CD" w:rsidRDefault="00CE41CD" w:rsidP="00C7789C">
      <w:pPr>
        <w:rPr>
          <w:b/>
          <w:bCs/>
          <w:sz w:val="22"/>
          <w:szCs w:val="22"/>
        </w:rPr>
      </w:pPr>
      <w:r w:rsidRPr="00CE41CD">
        <w:rPr>
          <w:b/>
          <w:bCs/>
          <w:sz w:val="22"/>
          <w:szCs w:val="22"/>
        </w:rPr>
        <w:t>Practice Theory Tapes</w:t>
      </w:r>
    </w:p>
    <w:p w14:paraId="591B818C" w14:textId="77777777" w:rsidR="00CE41CD" w:rsidRDefault="00CE41CD" w:rsidP="00C7789C">
      <w:pPr>
        <w:rPr>
          <w:sz w:val="22"/>
          <w:szCs w:val="22"/>
        </w:rPr>
      </w:pPr>
    </w:p>
    <w:p w14:paraId="085FF711" w14:textId="34FD3EC5" w:rsidR="00CE41CD" w:rsidRDefault="00CE41CD" w:rsidP="00C7789C">
      <w:pPr>
        <w:rPr>
          <w:sz w:val="22"/>
          <w:szCs w:val="22"/>
        </w:rPr>
      </w:pPr>
      <w:r>
        <w:rPr>
          <w:sz w:val="22"/>
          <w:szCs w:val="22"/>
        </w:rPr>
        <w:t xml:space="preserve">Here is the link to a </w:t>
      </w:r>
      <w:hyperlink r:id="rId5" w:history="1">
        <w:r w:rsidR="00BB1311" w:rsidRPr="00BB1311">
          <w:rPr>
            <w:rStyle w:val="Hyperlink"/>
            <w:sz w:val="22"/>
            <w:szCs w:val="22"/>
          </w:rPr>
          <w:t>YouTube</w:t>
        </w:r>
        <w:r w:rsidRPr="00BB1311">
          <w:rPr>
            <w:rStyle w:val="Hyperlink"/>
            <w:sz w:val="22"/>
            <w:szCs w:val="22"/>
          </w:rPr>
          <w:t xml:space="preserve"> playlist</w:t>
        </w:r>
      </w:hyperlink>
      <w:r>
        <w:rPr>
          <w:sz w:val="22"/>
          <w:szCs w:val="22"/>
        </w:rPr>
        <w:t xml:space="preserve"> of the Practice Theory Tapes (and below a list).</w:t>
      </w:r>
    </w:p>
    <w:p w14:paraId="508D45B3" w14:textId="77777777" w:rsidR="00CE41CD" w:rsidRDefault="00CE41CD" w:rsidP="00C7789C">
      <w:pPr>
        <w:rPr>
          <w:sz w:val="22"/>
          <w:szCs w:val="22"/>
        </w:rPr>
      </w:pPr>
    </w:p>
    <w:p w14:paraId="60C837FD" w14:textId="77777777" w:rsidR="00CE41CD" w:rsidRDefault="00CE41CD" w:rsidP="00C7789C">
      <w:pPr>
        <w:rPr>
          <w:sz w:val="22"/>
          <w:szCs w:val="22"/>
        </w:rPr>
      </w:pPr>
      <w:r>
        <w:rPr>
          <w:sz w:val="22"/>
          <w:szCs w:val="22"/>
        </w:rPr>
        <w:t xml:space="preserve">The PT Tapes are </w:t>
      </w:r>
      <w:r w:rsidR="00C7789C">
        <w:rPr>
          <w:sz w:val="22"/>
          <w:szCs w:val="22"/>
        </w:rPr>
        <w:t>a compilation of recorded lectures and talks</w:t>
      </w:r>
      <w:r>
        <w:rPr>
          <w:sz w:val="22"/>
          <w:szCs w:val="22"/>
        </w:rPr>
        <w:t>,</w:t>
      </w:r>
      <w:r w:rsidR="00C7789C">
        <w:rPr>
          <w:sz w:val="22"/>
          <w:szCs w:val="22"/>
        </w:rPr>
        <w:t xml:space="preserve"> from multiple sources, </w:t>
      </w:r>
      <w:r>
        <w:rPr>
          <w:sz w:val="22"/>
          <w:szCs w:val="22"/>
        </w:rPr>
        <w:t>that work with practice theory in different ways</w:t>
      </w:r>
      <w:r w:rsidR="00C7789C">
        <w:rPr>
          <w:sz w:val="22"/>
          <w:szCs w:val="22"/>
        </w:rPr>
        <w:t xml:space="preserve">. </w:t>
      </w:r>
    </w:p>
    <w:p w14:paraId="5E8B2434" w14:textId="77777777" w:rsidR="00CE41CD" w:rsidRDefault="00CE41CD" w:rsidP="00C7789C">
      <w:pPr>
        <w:rPr>
          <w:sz w:val="22"/>
          <w:szCs w:val="22"/>
        </w:rPr>
      </w:pPr>
    </w:p>
    <w:p w14:paraId="45ECE843" w14:textId="7C18CD5B" w:rsidR="00CE41CD" w:rsidRDefault="00CE41CD" w:rsidP="00C7789C">
      <w:pPr>
        <w:rPr>
          <w:sz w:val="22"/>
          <w:szCs w:val="22"/>
        </w:rPr>
      </w:pPr>
      <w:r>
        <w:rPr>
          <w:sz w:val="22"/>
          <w:szCs w:val="22"/>
        </w:rPr>
        <w:t>The aim of putting a mixtape playlist together is to provide another way for people to get to know practice theory and to explore different approaches.</w:t>
      </w:r>
    </w:p>
    <w:p w14:paraId="3FDFA2DD" w14:textId="77777777" w:rsidR="00CE41CD" w:rsidRDefault="00CE41CD" w:rsidP="00C7789C">
      <w:pPr>
        <w:rPr>
          <w:sz w:val="22"/>
          <w:szCs w:val="22"/>
        </w:rPr>
      </w:pPr>
    </w:p>
    <w:p w14:paraId="1EB1787D" w14:textId="77777777" w:rsidR="00CE41CD" w:rsidRDefault="00C7789C" w:rsidP="00C7789C">
      <w:pPr>
        <w:rPr>
          <w:sz w:val="22"/>
          <w:szCs w:val="22"/>
        </w:rPr>
      </w:pPr>
      <w:r>
        <w:rPr>
          <w:sz w:val="22"/>
          <w:szCs w:val="22"/>
        </w:rPr>
        <w:t xml:space="preserve">Like any mixtape, </w:t>
      </w:r>
      <w:r w:rsidR="00CE41CD">
        <w:rPr>
          <w:sz w:val="22"/>
          <w:szCs w:val="22"/>
        </w:rPr>
        <w:t>the list i</w:t>
      </w:r>
      <w:r>
        <w:rPr>
          <w:sz w:val="22"/>
          <w:szCs w:val="22"/>
        </w:rPr>
        <w:t xml:space="preserve">sn’t a </w:t>
      </w:r>
      <w:r w:rsidR="00B14E07">
        <w:rPr>
          <w:sz w:val="22"/>
          <w:szCs w:val="22"/>
        </w:rPr>
        <w:t>comprehensive</w:t>
      </w:r>
      <w:r>
        <w:rPr>
          <w:sz w:val="22"/>
          <w:szCs w:val="22"/>
        </w:rPr>
        <w:t xml:space="preserve"> </w:t>
      </w:r>
      <w:r w:rsidR="00CE41CD">
        <w:rPr>
          <w:sz w:val="22"/>
          <w:szCs w:val="22"/>
        </w:rPr>
        <w:t xml:space="preserve">representation of genres; but </w:t>
      </w:r>
      <w:r>
        <w:rPr>
          <w:sz w:val="22"/>
          <w:szCs w:val="22"/>
        </w:rPr>
        <w:t xml:space="preserve">an assortment of contributions that members of the crew found insightful. </w:t>
      </w:r>
    </w:p>
    <w:p w14:paraId="3FD8FA2A" w14:textId="77777777" w:rsidR="00CE41CD" w:rsidRDefault="00CE41CD" w:rsidP="00C7789C">
      <w:pPr>
        <w:rPr>
          <w:sz w:val="22"/>
          <w:szCs w:val="22"/>
        </w:rPr>
      </w:pPr>
    </w:p>
    <w:p w14:paraId="5B24DA72" w14:textId="02242080" w:rsidR="00C7789C" w:rsidRDefault="00C7789C" w:rsidP="00C7789C">
      <w:r>
        <w:rPr>
          <w:sz w:val="22"/>
          <w:szCs w:val="22"/>
        </w:rPr>
        <w:t>Enjoy</w:t>
      </w:r>
      <w:r w:rsidR="00CE41CD">
        <w:rPr>
          <w:sz w:val="22"/>
          <w:szCs w:val="22"/>
        </w:rPr>
        <w:t xml:space="preserve"> – and get in touch to let us know what else you think should be on our list!</w:t>
      </w:r>
    </w:p>
    <w:p w14:paraId="2FDD2F0B" w14:textId="77777777" w:rsidR="00C7789C" w:rsidRDefault="00C7789C" w:rsidP="00C7789C">
      <w:r>
        <w:rPr>
          <w:sz w:val="22"/>
          <w:szCs w:val="22"/>
        </w:rPr>
        <w:t> </w:t>
      </w:r>
    </w:p>
    <w:p w14:paraId="1F2306C0" w14:textId="77777777" w:rsidR="00B14E07" w:rsidRDefault="00B14E07" w:rsidP="00B14E07">
      <w:pPr>
        <w:ind w:left="360"/>
        <w:textAlignment w:val="center"/>
        <w:rPr>
          <w:sz w:val="22"/>
          <w:szCs w:val="22"/>
        </w:rPr>
      </w:pPr>
    </w:p>
    <w:tbl>
      <w:tblPr>
        <w:tblW w:w="0" w:type="auto"/>
        <w:tblInd w:w="72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806"/>
        <w:gridCol w:w="4480"/>
      </w:tblGrid>
      <w:tr w:rsidR="00B14E07" w14:paraId="2EDCD186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B053B" w14:textId="28576DFA" w:rsidR="00B14E07" w:rsidRDefault="00B14E07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212121"/>
                <w:sz w:val="22"/>
                <w:szCs w:val="22"/>
              </w:rPr>
              <w:t xml:space="preserve">Robert Schmidt </w:t>
            </w:r>
            <w:r w:rsidR="0064034E">
              <w:rPr>
                <w:rFonts w:ascii="Calibri" w:hAnsi="Calibri" w:cs="Calibri"/>
                <w:color w:val="212121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212121"/>
                <w:sz w:val="22"/>
                <w:szCs w:val="22"/>
              </w:rPr>
              <w:t xml:space="preserve"> </w:t>
            </w:r>
            <w:r w:rsidR="0064034E">
              <w:rPr>
                <w:rFonts w:ascii="Calibri" w:hAnsi="Calibri" w:cs="Calibri"/>
                <w:color w:val="212121"/>
                <w:sz w:val="22"/>
                <w:szCs w:val="22"/>
              </w:rPr>
              <w:t>‘</w:t>
            </w:r>
            <w:r>
              <w:rPr>
                <w:rFonts w:ascii="Calibri" w:hAnsi="Calibri" w:cs="Calibri"/>
                <w:color w:val="212121"/>
                <w:sz w:val="22"/>
                <w:szCs w:val="22"/>
              </w:rPr>
              <w:t>Praxeology as a Practice Theory Approach</w:t>
            </w:r>
            <w:r w:rsidR="0064034E">
              <w:rPr>
                <w:rFonts w:ascii="Calibri" w:hAnsi="Calibri" w:cs="Calibri"/>
                <w:color w:val="212121"/>
                <w:sz w:val="22"/>
                <w:szCs w:val="22"/>
              </w:rPr>
              <w:t>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A45851" w14:textId="77777777" w:rsidR="00B14E07" w:rsidRDefault="0000000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hyperlink r:id="rId6" w:history="1">
              <w:r w:rsidR="00B14E07">
                <w:rPr>
                  <w:rStyle w:val="Hyperlink"/>
                  <w:rFonts w:ascii="Calibri" w:hAnsi="Calibri" w:cs="Calibri"/>
                  <w:sz w:val="22"/>
                  <w:szCs w:val="22"/>
                  <w:lang w:val="en-US"/>
                </w:rPr>
                <w:t>https://www.youtube.com/watch?v=4gZa45RssdA&amp;ab_channel=UniversiteitvoorHumanistiek [youtube.com] [youtube.com]</w:t>
              </w:r>
            </w:hyperlink>
          </w:p>
        </w:tc>
      </w:tr>
      <w:tr w:rsidR="00B14E07" w14:paraId="11F5B536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5EE110" w14:textId="10D29094" w:rsidR="00B14E07" w:rsidRDefault="00B14E07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ally Haslanger: </w:t>
            </w:r>
            <w:r w:rsidR="0064034E">
              <w:rPr>
                <w:rFonts w:ascii="Calibri" w:hAnsi="Calibri" w:cs="Calibri"/>
                <w:sz w:val="22"/>
                <w:szCs w:val="22"/>
              </w:rPr>
              <w:t>‘</w:t>
            </w:r>
            <w:r>
              <w:rPr>
                <w:rFonts w:ascii="Calibri" w:hAnsi="Calibri" w:cs="Calibri"/>
                <w:sz w:val="22"/>
                <w:szCs w:val="22"/>
              </w:rPr>
              <w:t>What is a Social Practice?</w:t>
            </w:r>
            <w:r w:rsidR="0064034E">
              <w:rPr>
                <w:rFonts w:ascii="Calibri" w:hAnsi="Calibri" w:cs="Calibri"/>
                <w:sz w:val="22"/>
                <w:szCs w:val="22"/>
              </w:rPr>
              <w:t>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ED056C" w14:textId="77777777" w:rsidR="00B14E07" w:rsidRDefault="0000000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hyperlink r:id="rId7" w:history="1">
              <w:r w:rsidR="00B14E07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youtube.com/watch?v=8e2y4D-93Vc&amp;ab_channel=RoyIntPhilosophy [youtube.com]</w:t>
              </w:r>
            </w:hyperlink>
          </w:p>
        </w:tc>
      </w:tr>
      <w:tr w:rsidR="0064034E" w14:paraId="276CBCD8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74F011" w14:textId="5E4E3B5A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avide Nicolini: ‘The Practice Turn as an Invitation to a Common Inquiry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AC24B" w14:textId="2781E960" w:rsidR="0064034E" w:rsidRDefault="00000000" w:rsidP="0064034E">
            <w:pPr>
              <w:pStyle w:val="NormalWeb"/>
              <w:spacing w:before="0" w:beforeAutospacing="0" w:after="0" w:afterAutospacing="0"/>
            </w:pPr>
            <w:hyperlink r:id="rId8" w:history="1">
              <w:r w:rsidR="0064034E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youtube.com/watch?v=t6LbccfOeoc&amp;ab_channel=UniversiteitvoorHumanistiek [youtube.com]</w:t>
              </w:r>
            </w:hyperlink>
          </w:p>
        </w:tc>
      </w:tr>
      <w:tr w:rsidR="0064034E" w14:paraId="0D583237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359C35" w14:textId="3E723797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d Schatzki: Alexander von Humboldt Lecture: ‘The Spaces of Practices and Large Social Phenomena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64A97" w14:textId="77777777" w:rsidR="0064034E" w:rsidRDefault="00000000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hyperlink r:id="rId9" w:history="1">
              <w:r w:rsidR="0064034E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youtube.com/watch?v=lma5bDq8uNk&amp;ab_channel=HuibErnste [youtube.com]</w:t>
              </w:r>
            </w:hyperlink>
          </w:p>
        </w:tc>
      </w:tr>
      <w:tr w:rsidR="0064034E" w14:paraId="1202781C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8B13AB" w14:textId="1D6F2AD9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lizabeth Shove: Alexander von Humboldt Lecture: 'Connections between Practices' 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7E369F" w14:textId="77777777" w:rsidR="0064034E" w:rsidRDefault="00000000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hyperlink r:id="rId10" w:history="1">
              <w:r w:rsidR="0064034E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youtube.com/watch?v=-pd1PIPtAUs&amp;list=PLxLVFr5567jGcCTNe_hr0C9L8ECE7FpQU&amp;ab_channel=HuibErnste [youtube.com]</w:t>
              </w:r>
            </w:hyperlink>
          </w:p>
        </w:tc>
      </w:tr>
      <w:tr w:rsidR="0064034E" w14:paraId="174E12D5" w14:textId="77777777" w:rsidTr="00B14E07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5F06E2" w14:textId="7EC54922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ula Jarzabkowski:</w:t>
            </w:r>
            <w:r w:rsidR="00BB131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B1311">
              <w:rPr>
                <w:rFonts w:ascii="Calibri" w:hAnsi="Calibri" w:cs="Calibri"/>
                <w:sz w:val="22"/>
                <w:szCs w:val="22"/>
              </w:rPr>
              <w:t>SAP Webinar</w:t>
            </w:r>
            <w:r w:rsidR="00BB1311">
              <w:rPr>
                <w:rFonts w:ascii="Calibri" w:hAnsi="Calibri" w:cs="Calibri"/>
                <w:sz w:val="22"/>
                <w:szCs w:val="22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‘What is Strategy-as-Practice as an Approach to Strategy Research?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98003E" w14:textId="77777777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hyperlink r:id="rId11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youtube.com/watch?v=WuBvpEeo4qY&amp;t=1977s&amp;ab_channel=StrategizingActivitiesandPractices [youtube.com]</w:t>
              </w:r>
            </w:hyperlink>
          </w:p>
        </w:tc>
      </w:tr>
      <w:tr w:rsidR="0064034E" w14:paraId="5E5C2C40" w14:textId="77777777" w:rsidTr="0064034E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533B9" w14:textId="509558E2" w:rsidR="0064034E" w:rsidRDefault="0064034E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avide Nicolini – ‘Studying Organizations and other Social Phenomena as Features of Practices’</w:t>
            </w:r>
          </w:p>
        </w:tc>
        <w:tc>
          <w:tcPr>
            <w:tcW w:w="44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6551E" w14:textId="3DA4954C" w:rsidR="0064034E" w:rsidRDefault="00000000" w:rsidP="0064034E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hyperlink r:id="rId12" w:history="1">
              <w:r w:rsidR="0064034E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urldefense.com/v3/__https://www.youtube.com/watch?v=yetXj2DKnpY&amp;ab_channel=UniversiteitvoorHumanistiek__;!!PDiH4ENfjr2_Jw!G5d66nUlGtXLH30WvRWLXFWemnuAd8EERQOuL8EzwgvgAKLSM6Tn6-RangbJ9JYZrUewxhbIDv70Dj0MQS7muqW4A343iEwny1tn$</w:t>
              </w:r>
            </w:hyperlink>
          </w:p>
        </w:tc>
      </w:tr>
    </w:tbl>
    <w:p w14:paraId="193B1A56" w14:textId="77777777" w:rsidR="00B14E07" w:rsidRPr="00B14E07" w:rsidRDefault="00B14E07" w:rsidP="00C7789C">
      <w:pPr>
        <w:rPr>
          <w:sz w:val="22"/>
          <w:szCs w:val="22"/>
        </w:rPr>
      </w:pPr>
    </w:p>
    <w:p w14:paraId="18FD9940" w14:textId="77777777" w:rsidR="00B14E07" w:rsidRDefault="00B14E07" w:rsidP="00C7789C">
      <w:pPr>
        <w:rPr>
          <w:i/>
          <w:iCs/>
          <w:sz w:val="22"/>
          <w:szCs w:val="22"/>
        </w:rPr>
      </w:pPr>
    </w:p>
    <w:p w14:paraId="6949CDEB" w14:textId="77777777" w:rsidR="00C7789C" w:rsidRDefault="00C7789C"/>
    <w:sectPr w:rsidR="00C778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76549F"/>
    <w:multiLevelType w:val="hybridMultilevel"/>
    <w:tmpl w:val="EFECB6A0"/>
    <w:lvl w:ilvl="0" w:tplc="F23A6486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7360AD"/>
    <w:multiLevelType w:val="multilevel"/>
    <w:tmpl w:val="26D62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81799460">
    <w:abstractNumId w:val="0"/>
  </w:num>
  <w:num w:numId="2" w16cid:durableId="1660113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NrU0MzUyMLU0tLRQ0lEKTi0uzszPAykwrAUAA3BrlywAAAA="/>
  </w:docVars>
  <w:rsids>
    <w:rsidRoot w:val="00C7789C"/>
    <w:rsid w:val="0064034E"/>
    <w:rsid w:val="00B14E07"/>
    <w:rsid w:val="00BB1311"/>
    <w:rsid w:val="00C7789C"/>
    <w:rsid w:val="00CE4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F5B73"/>
  <w15:chartTrackingRefBased/>
  <w15:docId w15:val="{9DE02E8B-02F5-42CF-A625-B8A7944A7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89C"/>
    <w:pPr>
      <w:spacing w:after="0" w:line="240" w:lineRule="auto"/>
    </w:pPr>
    <w:rPr>
      <w:rFonts w:ascii="Calibri" w:hAnsi="Calibri" w:cs="Calibri"/>
      <w:kern w:val="0"/>
      <w:sz w:val="20"/>
      <w:szCs w:val="2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78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7789C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B14E0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14E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B14E07"/>
    <w:pPr>
      <w:spacing w:after="0" w:line="240" w:lineRule="auto"/>
    </w:pPr>
    <w:rPr>
      <w:rFonts w:ascii="Calibri" w:hAnsi="Calibri" w:cs="Calibri"/>
      <w:kern w:val="0"/>
      <w:sz w:val="20"/>
      <w:szCs w:val="2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B1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7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2.safelinks.protection.outlook.com/?url=https%3A%2F%2Furldefense.com%2Fv3%2F__https%3A%2Fwww.youtube.com%2Fwatch%3Fv%3Dt6LbccfOeoc%26ab_channel%3DUniversiteitvoorHumanistiek__%3B!!PDiH4ENfjr2_Jw!F4s5rV_yzuTuV_rcnjgXys18VT0QLhgXDbJrZM01v6dtdPjzxhxzepcUyFrSWzWZIIEB07iOAVDDhuZwJic9ZWieCKPN0eHtVkRJ%24&amp;data=05%7C02%7Cblue%40live.lancs.ac.uk%7Cd5059302b5ad46c09e0008dc33b541f8%7C9c9bcd11977a4e9ca9a0bc734090164a%7C0%7C0%7C638442100792806849%7CUnknown%7CTWFpbGZsb3d8eyJWIjoiMC4wLjAwMDAiLCJQIjoiV2luMzIiLCJBTiI6Ik1haWwiLCJXVCI6Mn0%3D%7C0%7C%7C%7C&amp;sdata=fV44txHXZ5j2O3bT4KLzd1RVMtotH3qsfgA%2BWQvSwAA%3D&amp;reserved=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ur02.safelinks.protection.outlook.com/?url=https%3A%2F%2Furldefense.com%2Fv3%2F__https%3A%2Fwww.youtube.com%2Fwatch%3Fv%3D8e2y4D-93Vc%26ab_channel%3DRoyIntPhilosophy__%3B!!PDiH4ENfjr2_Jw!F4s5rV_yzuTuV_rcnjgXys18VT0QLhgXDbJrZM01v6dtdPjzxhxzepcUyFrSWzWZIIEB07iOAVDDhuZwJic9ZWieCKPN0UUBwnZZ%24&amp;data=05%7C02%7Cblue%40live.lancs.ac.uk%7Cd5059302b5ad46c09e0008dc33b541f8%7C9c9bcd11977a4e9ca9a0bc734090164a%7C0%7C0%7C638442100792774025%7CUnknown%7CTWFpbGZsb3d8eyJWIjoiMC4wLjAwMDAiLCJQIjoiV2luMzIiLCJBTiI6Ik1haWwiLCJXVCI6Mn0%3D%7C0%7C%7C%7C&amp;sdata=uyPTDrHqoJYXGO7%2Bro9kU1HPEakOZuW5OIPYqSOeI4M%3D&amp;reserved=0" TargetMode="External"/><Relationship Id="rId12" Type="http://schemas.openxmlformats.org/officeDocument/2006/relationships/hyperlink" Target="https://eur02.safelinks.protection.outlook.com/?url=https%3A%2F%2Furldefense.com%2Fv3%2F__https%3A%2Fwww.youtube.com%2Fwatch%3Fv%3DyetXj2DKnpY%26ab_channel%3DUniversiteitvoorHumanistiek__%3B!!PDiH4ENfjr2_Jw!G5d66nUlGtXLH30WvRWLXFWemnuAd8EERQOuL8EzwgvgAKLSM6Tn6-RangbJ9JYZrUewxhbIDv70Dj0MQS7muqW4A343iEwny1tn%24&amp;data=05%7C02%7Cblue%40live.lancs.ac.uk%7Cd5059302b5ad46c09e0008dc33b541f8%7C9c9bcd11977a4e9ca9a0bc734090164a%7C0%7C0%7C638442100792748059%7CUnknown%7CTWFpbGZsb3d8eyJWIjoiMC4wLjAwMDAiLCJQIjoiV2luMzIiLCJBTiI6Ik1haWwiLCJXVCI6Mn0%3D%7C0%7C%7C%7C&amp;sdata=awhkQ9heyooi0InyMq7I3q98Tl9qkaIxoDjfdvrUn0Y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ur02.safelinks.protection.outlook.com/?url=https%3A%2F%2Furldefense.com%2Fv3%2F__https%3A%2Fwww.youtube.com%2Fwatch%3Fv%3D4gZa45RssdA%26ab_channel%3DUniversiteitvoorHumanistiek*20*5byoutube.com*5d__%3BJSUl!!PDiH4ENfjr2_Jw!F4s5rV_yzuTuV_rcnjgXys18VT0QLhgXDbJrZM01v6dtdPjzxhxzepcUyFrSWzWZIIEB07iOAVDDhuZwJic9ZWieCKPN0QrNPVs8%24&amp;data=05%7C02%7Cblue%40live.lancs.ac.uk%7Cd5059302b5ad46c09e0008dc33b541f8%7C9c9bcd11977a4e9ca9a0bc734090164a%7C0%7C0%7C638442100792761725%7CUnknown%7CTWFpbGZsb3d8eyJWIjoiMC4wLjAwMDAiLCJQIjoiV2luMzIiLCJBTiI6Ik1haWwiLCJXVCI6Mn0%3D%7C0%7C%7C%7C&amp;sdata=OQm58cNkcyXkgTJ%2FxmaKDcBsyTxrs0eBo8L2X0V2P00%3D&amp;reserved=0" TargetMode="External"/><Relationship Id="rId11" Type="http://schemas.openxmlformats.org/officeDocument/2006/relationships/hyperlink" Target="https://eur02.safelinks.protection.outlook.com/?url=https%3A%2F%2Furldefense.com%2Fv3%2F__https%3A%2Fwww.youtube.com%2Fwatch%3Fv%3DWuBvpEeo4qY%26t%3D1977s%26ab_channel%3DStrategizingActivitiesandPractices__%3B!!PDiH4ENfjr2_Jw!F4s5rV_yzuTuV_rcnjgXys18VT0QLhgXDbJrZM01v6dtdPjzxhxzepcUyFrSWzWZIIEB07iOAVDDhuZwJic9ZWieCKPN0cNSaUCf%24&amp;data=05%7C02%7Cblue%40live.lancs.ac.uk%7Cd5059302b5ad46c09e0008dc33b541f8%7C9c9bcd11977a4e9ca9a0bc734090164a%7C0%7C0%7C638442100792812801%7CUnknown%7CTWFpbGZsb3d8eyJWIjoiMC4wLjAwMDAiLCJQIjoiV2luMzIiLCJBTiI6Ik1haWwiLCJXVCI6Mn0%3D%7C0%7C%7C%7C&amp;sdata=Pa9%2BUFdfveFZWUzvS0VAcBGKzxZK614bKLwQvk77alo%3D&amp;reserved=0" TargetMode="External"/><Relationship Id="rId5" Type="http://schemas.openxmlformats.org/officeDocument/2006/relationships/hyperlink" Target="https://eur02.safelinks.protection.outlook.com/?url=https%3A%2F%2Fwww.youtube.com%2Fplaylist%3Flist%3DPLxHDg3PWrzzDTnGaeOVul5tSS63NWyzSw&amp;data=05%7C02%7Cblue%40live.lancs.ac.uk%7C0c65f53196d4438f696008dc68614ac4%7C9c9bcd11977a4e9ca9a0bc734090164a%7C0%7C0%7C638500014300611302%7CUnknown%7CTWFpbGZsb3d8eyJWIjoiMC4wLjAwMDAiLCJQIjoiV2luMzIiLCJBTiI6Ik1haWwiLCJXVCI6Mn0%3D%7C0%7C%7C%7C&amp;sdata=sG0hAS6ww6r65rZHzo81RJVEtlS7mbnKiucsZ2hl%2BvQ%3D&amp;reserved=0" TargetMode="External"/><Relationship Id="rId10" Type="http://schemas.openxmlformats.org/officeDocument/2006/relationships/hyperlink" Target="https://eur02.safelinks.protection.outlook.com/?url=https%3A%2F%2Furldefense.com%2Fv3%2F__https%3A%2Fwww.youtube.com%2Fwatch%3Fv%3D-pd1PIPtAUs%26list%3DPLxLVFr5567jGcCTNe_hr0C9L8ECE7FpQU%26ab_channel%3DHuibErnste__%3B!!PDiH4ENfjr2_Jw!F4s5rV_yzuTuV_rcnjgXys18VT0QLhgXDbJrZM01v6dtdPjzxhxzepcUyFrSWzWZIIEB07iOAVDDhuZwJic9ZWieCKPN0S6daUv4%24&amp;data=05%7C02%7Cblue%40live.lancs.ac.uk%7Cd5059302b5ad46c09e0008dc33b541f8%7C9c9bcd11977a4e9ca9a0bc734090164a%7C0%7C0%7C638442100792788883%7CUnknown%7CTWFpbGZsb3d8eyJWIjoiMC4wLjAwMDAiLCJQIjoiV2luMzIiLCJBTiI6Ik1haWwiLCJXVCI6Mn0%3D%7C0%7C%7C%7C&amp;sdata=%2Bdvms0CdYoDU7ItmSuScI3%2BcpCHcLYb5C9ElQULdoRk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ur02.safelinks.protection.outlook.com/?url=https%3A%2F%2Furldefense.com%2Fv3%2F__https%3A%2Fwww.youtube.com%2Fwatch%3Fv%3Dlma5bDq8uNk%26ab_channel%3DHuibErnste__%3B!!PDiH4ENfjr2_Jw!F4s5rV_yzuTuV_rcnjgXys18VT0QLhgXDbJrZM01v6dtdPjzxhxzepcUyFrSWzWZIIEB07iOAVDDhuZwJic9ZWieCKPN0XhN6351%24&amp;data=05%7C02%7Cblue%40live.lancs.ac.uk%7Cd5059302b5ad46c09e0008dc33b541f8%7C9c9bcd11977a4e9ca9a0bc734090164a%7C0%7C0%7C638442100792782280%7CUnknown%7CTWFpbGZsb3d8eyJWIjoiMC4wLjAwMDAiLCJQIjoiV2luMzIiLCJBTiI6Ik1haWwiLCJXVCI6Mn0%3D%7C0%7C%7C%7C&amp;sdata=8LrQqHIs0TETs5PjYCO%2FpH4vteCY07d9NnsLKQU%2BDPU%3D&amp;reserved=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3</Words>
  <Characters>5949</Characters>
  <Application>Microsoft Office Word</Application>
  <DocSecurity>0</DocSecurity>
  <Lines>49</Lines>
  <Paragraphs>13</Paragraphs>
  <ScaleCrop>false</ScaleCrop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, Stanley</dc:creator>
  <cp:keywords/>
  <dc:description/>
  <cp:lastModifiedBy>Blue, Stanley</cp:lastModifiedBy>
  <cp:revision>3</cp:revision>
  <dcterms:created xsi:type="dcterms:W3CDTF">2024-04-29T09:32:00Z</dcterms:created>
  <dcterms:modified xsi:type="dcterms:W3CDTF">2024-04-30T07:33:00Z</dcterms:modified>
</cp:coreProperties>
</file>